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BDD9F" w14:textId="6401D799" w:rsidR="00075E18" w:rsidRPr="00075E18" w:rsidRDefault="006A34B8" w:rsidP="00075E18">
      <w:pPr>
        <w:jc w:val="center"/>
        <w:rPr>
          <w:b/>
          <w:bCs/>
          <w:color w:val="FF0000"/>
          <w:u w:val="single"/>
        </w:rPr>
      </w:pPr>
      <w:r>
        <w:rPr>
          <w:b/>
          <w:bCs/>
          <w:color w:val="FF0000"/>
          <w:u w:val="single"/>
        </w:rPr>
        <w:t xml:space="preserve">Comparison Table </w:t>
      </w:r>
      <w:r w:rsidR="00075E18" w:rsidRPr="00075E18">
        <w:rPr>
          <w:b/>
          <w:bCs/>
          <w:color w:val="FF0000"/>
          <w:u w:val="single"/>
        </w:rPr>
        <w:t>-</w:t>
      </w:r>
      <w:r>
        <w:rPr>
          <w:b/>
          <w:bCs/>
          <w:color w:val="FF0000"/>
          <w:u w:val="single"/>
        </w:rPr>
        <w:t xml:space="preserve"> </w:t>
      </w:r>
      <w:r w:rsidR="00075E18" w:rsidRPr="00075E18">
        <w:rPr>
          <w:b/>
          <w:bCs/>
          <w:color w:val="FF0000"/>
          <w:u w:val="single"/>
        </w:rPr>
        <w:t>1</w:t>
      </w:r>
    </w:p>
    <w:p w14:paraId="4521C454" w14:textId="77777777" w:rsidR="00EC7BFB" w:rsidRPr="00DE7328" w:rsidRDefault="00EC7BFB">
      <w:pPr>
        <w:rPr>
          <w:u w:val="single"/>
        </w:rPr>
      </w:pPr>
      <w:r w:rsidRPr="00DE7328">
        <w:rPr>
          <w:u w:val="single"/>
        </w:rPr>
        <w:t>Fixed: Range of the elements 1~100</w:t>
      </w:r>
      <w:r w:rsidR="003B5752" w:rsidRPr="00714372">
        <w:t xml:space="preserve"> </w:t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Pr="00DE7328">
        <w:rPr>
          <w:u w:val="single"/>
        </w:rPr>
        <w:t>Variable: Array Length</w:t>
      </w:r>
    </w:p>
    <w:p w14:paraId="3B759164" w14:textId="77777777" w:rsidR="000154E1" w:rsidRDefault="000154E1"/>
    <w:tbl>
      <w:tblPr>
        <w:tblStyle w:val="GridTable3"/>
        <w:tblW w:w="13913" w:type="dxa"/>
        <w:jc w:val="center"/>
        <w:tblLook w:val="04A0" w:firstRow="1" w:lastRow="0" w:firstColumn="1" w:lastColumn="0" w:noHBand="0" w:noVBand="1"/>
      </w:tblPr>
      <w:tblGrid>
        <w:gridCol w:w="1709"/>
        <w:gridCol w:w="1356"/>
        <w:gridCol w:w="1356"/>
        <w:gridCol w:w="1358"/>
        <w:gridCol w:w="1355"/>
        <w:gridCol w:w="1355"/>
        <w:gridCol w:w="1356"/>
        <w:gridCol w:w="1355"/>
        <w:gridCol w:w="1356"/>
        <w:gridCol w:w="1357"/>
      </w:tblGrid>
      <w:tr w:rsidR="000154E1" w14:paraId="35DC8DFA" w14:textId="77777777" w:rsidTr="001565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09" w:type="dxa"/>
          </w:tcPr>
          <w:p w14:paraId="28578FFB" w14:textId="77777777" w:rsidR="000154E1" w:rsidRDefault="000154E1" w:rsidP="002E4CBD">
            <w:pPr>
              <w:jc w:val="center"/>
            </w:pPr>
            <w:r>
              <w:t>Array Length</w:t>
            </w:r>
          </w:p>
        </w:tc>
        <w:tc>
          <w:tcPr>
            <w:tcW w:w="4070" w:type="dxa"/>
            <w:gridSpan w:val="3"/>
          </w:tcPr>
          <w:p w14:paraId="423B642E" w14:textId="77777777" w:rsidR="000154E1" w:rsidRDefault="000154E1" w:rsidP="002E4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</w:tc>
        <w:tc>
          <w:tcPr>
            <w:tcW w:w="4066" w:type="dxa"/>
            <w:gridSpan w:val="3"/>
          </w:tcPr>
          <w:p w14:paraId="7B7F03F0" w14:textId="77777777" w:rsidR="000154E1" w:rsidRDefault="000154E1" w:rsidP="002E4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wap</w:t>
            </w:r>
          </w:p>
        </w:tc>
        <w:tc>
          <w:tcPr>
            <w:tcW w:w="4068" w:type="dxa"/>
            <w:gridSpan w:val="3"/>
          </w:tcPr>
          <w:p w14:paraId="52C6F61D" w14:textId="77777777" w:rsidR="000154E1" w:rsidRDefault="000154E1" w:rsidP="002E4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sons</w:t>
            </w:r>
          </w:p>
        </w:tc>
      </w:tr>
      <w:tr w:rsidR="0016247B" w14:paraId="329A930A" w14:textId="77777777" w:rsidTr="00156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14:paraId="66B14DAD" w14:textId="77777777" w:rsidR="002F1480" w:rsidRDefault="002F1480" w:rsidP="000154E1">
            <w:r>
              <w:t>1,000</w:t>
            </w:r>
          </w:p>
        </w:tc>
        <w:tc>
          <w:tcPr>
            <w:tcW w:w="1356" w:type="dxa"/>
          </w:tcPr>
          <w:p w14:paraId="3AFDD2F2" w14:textId="14E084D2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</w:t>
            </w:r>
            <w:r w:rsidR="0016247B">
              <w:t>0</w:t>
            </w:r>
            <w:r w:rsidR="002236B8">
              <w:t>4</w:t>
            </w:r>
          </w:p>
        </w:tc>
        <w:tc>
          <w:tcPr>
            <w:tcW w:w="1356" w:type="dxa"/>
          </w:tcPr>
          <w:p w14:paraId="36925360" w14:textId="2D6150B3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16247B">
              <w:t>0</w:t>
            </w:r>
            <w:r>
              <w:t>0</w:t>
            </w:r>
            <w:r w:rsidR="002236B8">
              <w:t>1</w:t>
            </w:r>
          </w:p>
        </w:tc>
        <w:tc>
          <w:tcPr>
            <w:tcW w:w="1358" w:type="dxa"/>
          </w:tcPr>
          <w:p w14:paraId="26954BF7" w14:textId="04443196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16247B">
              <w:t>0</w:t>
            </w:r>
            <w:r>
              <w:t>0</w:t>
            </w:r>
            <w:r w:rsidR="002236B8">
              <w:t>2</w:t>
            </w:r>
          </w:p>
        </w:tc>
        <w:tc>
          <w:tcPr>
            <w:tcW w:w="1355" w:type="dxa"/>
          </w:tcPr>
          <w:p w14:paraId="488FFE26" w14:textId="77777777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6177</w:t>
            </w:r>
          </w:p>
        </w:tc>
        <w:tc>
          <w:tcPr>
            <w:tcW w:w="1355" w:type="dxa"/>
          </w:tcPr>
          <w:p w14:paraId="5715D337" w14:textId="77777777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85740</w:t>
            </w:r>
          </w:p>
        </w:tc>
        <w:tc>
          <w:tcPr>
            <w:tcW w:w="1356" w:type="dxa"/>
          </w:tcPr>
          <w:p w14:paraId="7B54D5E5" w14:textId="77777777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90</w:t>
            </w:r>
          </w:p>
        </w:tc>
        <w:tc>
          <w:tcPr>
            <w:tcW w:w="1355" w:type="dxa"/>
          </w:tcPr>
          <w:p w14:paraId="009EA822" w14:textId="77777777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56" w:type="dxa"/>
          </w:tcPr>
          <w:p w14:paraId="61A4D03B" w14:textId="77777777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85740</w:t>
            </w:r>
          </w:p>
        </w:tc>
        <w:tc>
          <w:tcPr>
            <w:tcW w:w="1357" w:type="dxa"/>
          </w:tcPr>
          <w:p w14:paraId="0AD543E6" w14:textId="77777777" w:rsidR="002F1480" w:rsidRDefault="002F1480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16247B" w14:paraId="76D4EFCD" w14:textId="77777777" w:rsidTr="0015651B">
        <w:trPr>
          <w:trHeight w:val="3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14:paraId="4A8852A7" w14:textId="77777777" w:rsidR="000154E1" w:rsidRDefault="000154E1" w:rsidP="000154E1">
            <w:r>
              <w:t>5,000</w:t>
            </w:r>
          </w:p>
        </w:tc>
        <w:tc>
          <w:tcPr>
            <w:tcW w:w="1356" w:type="dxa"/>
          </w:tcPr>
          <w:p w14:paraId="6AD7A6D5" w14:textId="68776C92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</w:t>
            </w:r>
            <w:r w:rsidR="002236B8">
              <w:t>134</w:t>
            </w:r>
          </w:p>
        </w:tc>
        <w:tc>
          <w:tcPr>
            <w:tcW w:w="1356" w:type="dxa"/>
          </w:tcPr>
          <w:p w14:paraId="6E28353C" w14:textId="61B18C5A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</w:t>
            </w:r>
            <w:r w:rsidR="0016247B">
              <w:t>0</w:t>
            </w:r>
            <w:r w:rsidR="002236B8">
              <w:t>38</w:t>
            </w:r>
          </w:p>
        </w:tc>
        <w:tc>
          <w:tcPr>
            <w:tcW w:w="1358" w:type="dxa"/>
          </w:tcPr>
          <w:p w14:paraId="178F2261" w14:textId="08C15121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</w:t>
            </w:r>
            <w:r w:rsidR="0016247B">
              <w:t>0</w:t>
            </w:r>
            <w:r w:rsidR="002236B8">
              <w:t>43</w:t>
            </w:r>
          </w:p>
        </w:tc>
        <w:tc>
          <w:tcPr>
            <w:tcW w:w="1355" w:type="dxa"/>
          </w:tcPr>
          <w:p w14:paraId="6926A626" w14:textId="4BBE086C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15938</w:t>
            </w:r>
          </w:p>
        </w:tc>
        <w:tc>
          <w:tcPr>
            <w:tcW w:w="1355" w:type="dxa"/>
          </w:tcPr>
          <w:p w14:paraId="0AC0E184" w14:textId="5304C1B2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04620</w:t>
            </w:r>
          </w:p>
        </w:tc>
        <w:tc>
          <w:tcPr>
            <w:tcW w:w="1356" w:type="dxa"/>
          </w:tcPr>
          <w:p w14:paraId="24983309" w14:textId="1637FE99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35</w:t>
            </w:r>
          </w:p>
        </w:tc>
        <w:tc>
          <w:tcPr>
            <w:tcW w:w="1355" w:type="dxa"/>
          </w:tcPr>
          <w:p w14:paraId="7DEAAEF1" w14:textId="48F4D02D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497500</w:t>
            </w:r>
          </w:p>
        </w:tc>
        <w:tc>
          <w:tcPr>
            <w:tcW w:w="1356" w:type="dxa"/>
          </w:tcPr>
          <w:p w14:paraId="2F46491D" w14:textId="465E4345" w:rsidR="000154E1" w:rsidRDefault="002F1480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04620</w:t>
            </w:r>
          </w:p>
        </w:tc>
        <w:tc>
          <w:tcPr>
            <w:tcW w:w="1357" w:type="dxa"/>
          </w:tcPr>
          <w:p w14:paraId="366FB73A" w14:textId="5E9E7879" w:rsidR="002F1480" w:rsidRDefault="002F1480" w:rsidP="002F148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97500</w:t>
            </w:r>
          </w:p>
        </w:tc>
      </w:tr>
      <w:tr w:rsidR="000154E1" w14:paraId="3DE1C0E8" w14:textId="77777777" w:rsidTr="00156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14:paraId="62009377" w14:textId="77777777" w:rsidR="000154E1" w:rsidRDefault="000154E1" w:rsidP="000154E1">
            <w:r>
              <w:t>10,000</w:t>
            </w:r>
          </w:p>
        </w:tc>
        <w:tc>
          <w:tcPr>
            <w:tcW w:w="1356" w:type="dxa"/>
          </w:tcPr>
          <w:p w14:paraId="4B263025" w14:textId="13B6D37B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2236B8">
              <w:t>493</w:t>
            </w:r>
          </w:p>
        </w:tc>
        <w:tc>
          <w:tcPr>
            <w:tcW w:w="1356" w:type="dxa"/>
          </w:tcPr>
          <w:p w14:paraId="1311D535" w14:textId="2A2CDDF6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2236B8">
              <w:t>152</w:t>
            </w:r>
          </w:p>
        </w:tc>
        <w:tc>
          <w:tcPr>
            <w:tcW w:w="1358" w:type="dxa"/>
          </w:tcPr>
          <w:p w14:paraId="2E2D1CF5" w14:textId="7BACC81C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2236B8">
              <w:t>260</w:t>
            </w:r>
          </w:p>
        </w:tc>
        <w:tc>
          <w:tcPr>
            <w:tcW w:w="1355" w:type="dxa"/>
          </w:tcPr>
          <w:p w14:paraId="13BCC084" w14:textId="13A0F7EF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21751</w:t>
            </w:r>
          </w:p>
        </w:tc>
        <w:tc>
          <w:tcPr>
            <w:tcW w:w="1355" w:type="dxa"/>
          </w:tcPr>
          <w:p w14:paraId="4B3255CE" w14:textId="3E974588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860075</w:t>
            </w:r>
          </w:p>
        </w:tc>
        <w:tc>
          <w:tcPr>
            <w:tcW w:w="1356" w:type="dxa"/>
          </w:tcPr>
          <w:p w14:paraId="65128F1C" w14:textId="4F8F1A2D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94</w:t>
            </w:r>
          </w:p>
        </w:tc>
        <w:tc>
          <w:tcPr>
            <w:tcW w:w="1355" w:type="dxa"/>
          </w:tcPr>
          <w:p w14:paraId="140905C2" w14:textId="77678A1D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95000</w:t>
            </w:r>
          </w:p>
        </w:tc>
        <w:tc>
          <w:tcPr>
            <w:tcW w:w="1356" w:type="dxa"/>
          </w:tcPr>
          <w:p w14:paraId="392E9C20" w14:textId="1DC6B035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860075</w:t>
            </w:r>
          </w:p>
        </w:tc>
        <w:tc>
          <w:tcPr>
            <w:tcW w:w="1357" w:type="dxa"/>
          </w:tcPr>
          <w:p w14:paraId="4C283763" w14:textId="06D503E9" w:rsidR="000154E1" w:rsidRDefault="0016247B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95000</w:t>
            </w:r>
          </w:p>
        </w:tc>
      </w:tr>
      <w:tr w:rsidR="000154E1" w14:paraId="4D343580" w14:textId="77777777" w:rsidTr="0015651B">
        <w:trPr>
          <w:trHeight w:val="31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14:paraId="18B26C5C" w14:textId="77777777" w:rsidR="000154E1" w:rsidRDefault="000154E1" w:rsidP="000154E1">
            <w:r>
              <w:t>50,000</w:t>
            </w:r>
          </w:p>
        </w:tc>
        <w:tc>
          <w:tcPr>
            <w:tcW w:w="1356" w:type="dxa"/>
          </w:tcPr>
          <w:p w14:paraId="0FF3C45D" w14:textId="41B04B9A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2236B8">
              <w:t>3.141</w:t>
            </w:r>
          </w:p>
        </w:tc>
        <w:tc>
          <w:tcPr>
            <w:tcW w:w="1356" w:type="dxa"/>
          </w:tcPr>
          <w:p w14:paraId="15C0ED71" w14:textId="2B5B3C7B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</w:t>
            </w:r>
            <w:r w:rsidR="002236B8">
              <w:t>197</w:t>
            </w:r>
          </w:p>
        </w:tc>
        <w:tc>
          <w:tcPr>
            <w:tcW w:w="1358" w:type="dxa"/>
          </w:tcPr>
          <w:p w14:paraId="2561D0BC" w14:textId="4F7341E6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</w:t>
            </w:r>
            <w:r w:rsidR="002236B8">
              <w:t>423</w:t>
            </w:r>
          </w:p>
        </w:tc>
        <w:tc>
          <w:tcPr>
            <w:tcW w:w="1355" w:type="dxa"/>
          </w:tcPr>
          <w:p w14:paraId="3491771E" w14:textId="64090E14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17373671</w:t>
            </w:r>
          </w:p>
        </w:tc>
        <w:tc>
          <w:tcPr>
            <w:tcW w:w="1355" w:type="dxa"/>
          </w:tcPr>
          <w:p w14:paraId="4B9383ED" w14:textId="6DD4BD9F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0171764</w:t>
            </w:r>
          </w:p>
        </w:tc>
        <w:tc>
          <w:tcPr>
            <w:tcW w:w="1356" w:type="dxa"/>
          </w:tcPr>
          <w:p w14:paraId="7539069E" w14:textId="157F88E1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469</w:t>
            </w:r>
          </w:p>
        </w:tc>
        <w:tc>
          <w:tcPr>
            <w:tcW w:w="1355" w:type="dxa"/>
          </w:tcPr>
          <w:p w14:paraId="27BFCE57" w14:textId="58880A43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49975000</w:t>
            </w:r>
          </w:p>
        </w:tc>
        <w:tc>
          <w:tcPr>
            <w:tcW w:w="1356" w:type="dxa"/>
          </w:tcPr>
          <w:p w14:paraId="045BABA9" w14:textId="3B982AF3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0171764</w:t>
            </w:r>
          </w:p>
        </w:tc>
        <w:tc>
          <w:tcPr>
            <w:tcW w:w="1357" w:type="dxa"/>
          </w:tcPr>
          <w:p w14:paraId="4BD533E2" w14:textId="2DC6E036" w:rsidR="000154E1" w:rsidRDefault="00346509" w:rsidP="000154E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49975000</w:t>
            </w:r>
          </w:p>
        </w:tc>
      </w:tr>
      <w:tr w:rsidR="000154E1" w14:paraId="478FA319" w14:textId="77777777" w:rsidTr="001565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14:paraId="66F54584" w14:textId="77777777" w:rsidR="000154E1" w:rsidRDefault="000154E1" w:rsidP="000154E1">
            <w:r>
              <w:t>1,00,000</w:t>
            </w:r>
          </w:p>
        </w:tc>
        <w:tc>
          <w:tcPr>
            <w:tcW w:w="1356" w:type="dxa"/>
          </w:tcPr>
          <w:p w14:paraId="6A78C6DF" w14:textId="6BCB095F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.180</w:t>
            </w:r>
          </w:p>
        </w:tc>
        <w:tc>
          <w:tcPr>
            <w:tcW w:w="1356" w:type="dxa"/>
          </w:tcPr>
          <w:p w14:paraId="367244C2" w14:textId="47E0D745" w:rsidR="000154E1" w:rsidRDefault="00346509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 w:rsidR="002236B8">
              <w:t>7.274</w:t>
            </w:r>
          </w:p>
        </w:tc>
        <w:tc>
          <w:tcPr>
            <w:tcW w:w="1358" w:type="dxa"/>
          </w:tcPr>
          <w:p w14:paraId="58C4A7F5" w14:textId="519013D8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.868</w:t>
            </w:r>
          </w:p>
        </w:tc>
        <w:tc>
          <w:tcPr>
            <w:tcW w:w="1355" w:type="dxa"/>
          </w:tcPr>
          <w:p w14:paraId="0B6C47E9" w14:textId="792A945B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80542302</w:t>
            </w:r>
          </w:p>
        </w:tc>
        <w:tc>
          <w:tcPr>
            <w:tcW w:w="1355" w:type="dxa"/>
          </w:tcPr>
          <w:p w14:paraId="540F6A51" w14:textId="7E117628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41191617</w:t>
            </w:r>
          </w:p>
        </w:tc>
        <w:tc>
          <w:tcPr>
            <w:tcW w:w="1356" w:type="dxa"/>
          </w:tcPr>
          <w:p w14:paraId="6E6E99DD" w14:textId="4CBF76C9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975</w:t>
            </w:r>
          </w:p>
        </w:tc>
        <w:tc>
          <w:tcPr>
            <w:tcW w:w="1355" w:type="dxa"/>
          </w:tcPr>
          <w:p w14:paraId="24119777" w14:textId="466785E2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9950000</w:t>
            </w:r>
          </w:p>
        </w:tc>
        <w:tc>
          <w:tcPr>
            <w:tcW w:w="1356" w:type="dxa"/>
          </w:tcPr>
          <w:p w14:paraId="51EC8486" w14:textId="490B2C45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41191617</w:t>
            </w:r>
          </w:p>
        </w:tc>
        <w:tc>
          <w:tcPr>
            <w:tcW w:w="1357" w:type="dxa"/>
          </w:tcPr>
          <w:p w14:paraId="79A4EFC7" w14:textId="7B5D00E4" w:rsidR="000154E1" w:rsidRDefault="002236B8" w:rsidP="000154E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9950000</w:t>
            </w:r>
          </w:p>
        </w:tc>
      </w:tr>
      <w:tr w:rsidR="0016247B" w14:paraId="1F82DE4B" w14:textId="77777777" w:rsidTr="0015651B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14:paraId="0C4924D9" w14:textId="77777777" w:rsidR="000154E1" w:rsidRDefault="000154E1" w:rsidP="000154E1"/>
        </w:tc>
        <w:tc>
          <w:tcPr>
            <w:tcW w:w="1356" w:type="dxa"/>
            <w:shd w:val="clear" w:color="auto" w:fill="FF0000"/>
          </w:tcPr>
          <w:p w14:paraId="6D17481C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bble</w:t>
            </w:r>
          </w:p>
        </w:tc>
        <w:tc>
          <w:tcPr>
            <w:tcW w:w="1356" w:type="dxa"/>
            <w:shd w:val="clear" w:color="auto" w:fill="00B050"/>
          </w:tcPr>
          <w:p w14:paraId="31364B9D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358" w:type="dxa"/>
            <w:shd w:val="clear" w:color="auto" w:fill="0070C0"/>
          </w:tcPr>
          <w:p w14:paraId="0AFFA02D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ion</w:t>
            </w:r>
          </w:p>
        </w:tc>
        <w:tc>
          <w:tcPr>
            <w:tcW w:w="1355" w:type="dxa"/>
            <w:shd w:val="clear" w:color="auto" w:fill="FF0000"/>
          </w:tcPr>
          <w:p w14:paraId="0BB0A588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bble</w:t>
            </w:r>
          </w:p>
        </w:tc>
        <w:tc>
          <w:tcPr>
            <w:tcW w:w="1355" w:type="dxa"/>
            <w:shd w:val="clear" w:color="auto" w:fill="00B050"/>
          </w:tcPr>
          <w:p w14:paraId="12CB1B51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356" w:type="dxa"/>
            <w:shd w:val="clear" w:color="auto" w:fill="0070C0"/>
          </w:tcPr>
          <w:p w14:paraId="14E39BCA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ion</w:t>
            </w:r>
          </w:p>
        </w:tc>
        <w:tc>
          <w:tcPr>
            <w:tcW w:w="1355" w:type="dxa"/>
            <w:shd w:val="clear" w:color="auto" w:fill="FF0000"/>
          </w:tcPr>
          <w:p w14:paraId="7ADC520C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bble</w:t>
            </w:r>
          </w:p>
        </w:tc>
        <w:tc>
          <w:tcPr>
            <w:tcW w:w="1356" w:type="dxa"/>
            <w:shd w:val="clear" w:color="auto" w:fill="00B050"/>
          </w:tcPr>
          <w:p w14:paraId="71448301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357" w:type="dxa"/>
            <w:shd w:val="clear" w:color="auto" w:fill="0070C0"/>
          </w:tcPr>
          <w:p w14:paraId="6C62A5E3" w14:textId="77777777" w:rsidR="000154E1" w:rsidRDefault="000154E1" w:rsidP="000154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ion</w:t>
            </w:r>
          </w:p>
        </w:tc>
      </w:tr>
    </w:tbl>
    <w:p w14:paraId="7A969B37" w14:textId="77777777" w:rsidR="00E057E6" w:rsidRDefault="00E057E6"/>
    <w:p w14:paraId="7ECD811E" w14:textId="77777777" w:rsidR="00DB5942" w:rsidRDefault="00DB5942" w:rsidP="00075E18">
      <w:pPr>
        <w:jc w:val="center"/>
        <w:rPr>
          <w:b/>
          <w:bCs/>
          <w:color w:val="FF0000"/>
          <w:u w:val="single"/>
        </w:rPr>
      </w:pPr>
    </w:p>
    <w:p w14:paraId="2CDF4AB8" w14:textId="60D7736A" w:rsidR="00075E18" w:rsidRPr="00075E18" w:rsidRDefault="006A34B8" w:rsidP="00075E18">
      <w:pPr>
        <w:jc w:val="center"/>
        <w:rPr>
          <w:b/>
          <w:bCs/>
          <w:color w:val="FF0000"/>
          <w:u w:val="single"/>
        </w:rPr>
      </w:pPr>
      <w:r>
        <w:rPr>
          <w:b/>
          <w:bCs/>
          <w:color w:val="FF0000"/>
          <w:u w:val="single"/>
        </w:rPr>
        <w:t xml:space="preserve">Comparison Table </w:t>
      </w:r>
      <w:r w:rsidR="00075E18" w:rsidRPr="00075E18">
        <w:rPr>
          <w:b/>
          <w:bCs/>
          <w:color w:val="FF0000"/>
          <w:u w:val="single"/>
        </w:rPr>
        <w:t>-</w:t>
      </w:r>
      <w:r>
        <w:rPr>
          <w:b/>
          <w:bCs/>
          <w:color w:val="FF0000"/>
          <w:u w:val="single"/>
        </w:rPr>
        <w:t xml:space="preserve"> </w:t>
      </w:r>
      <w:r w:rsidR="00075E18">
        <w:rPr>
          <w:b/>
          <w:bCs/>
          <w:color w:val="FF0000"/>
          <w:u w:val="single"/>
        </w:rPr>
        <w:t>2</w:t>
      </w:r>
    </w:p>
    <w:p w14:paraId="0D424133" w14:textId="77777777" w:rsidR="003A7284" w:rsidRPr="00DE7328" w:rsidRDefault="003A7284">
      <w:pPr>
        <w:rPr>
          <w:u w:val="single"/>
        </w:rPr>
      </w:pPr>
      <w:r w:rsidRPr="00DE7328">
        <w:rPr>
          <w:u w:val="single"/>
        </w:rPr>
        <w:t xml:space="preserve">Fixed: </w:t>
      </w:r>
      <w:r w:rsidR="00EA6EB1" w:rsidRPr="00DE7328">
        <w:rPr>
          <w:u w:val="single"/>
        </w:rPr>
        <w:t>Length of the Array</w:t>
      </w:r>
      <w:r w:rsidR="00AB4081" w:rsidRPr="00DE7328">
        <w:rPr>
          <w:u w:val="single"/>
        </w:rPr>
        <w:t xml:space="preserve"> 1000</w:t>
      </w:r>
      <w:r w:rsidR="00AB4081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="003B5752" w:rsidRPr="00714372">
        <w:tab/>
      </w:r>
      <w:r w:rsidRPr="00DE7328">
        <w:rPr>
          <w:u w:val="single"/>
        </w:rPr>
        <w:t xml:space="preserve">Variable: Array </w:t>
      </w:r>
      <w:r w:rsidR="003B5752" w:rsidRPr="00DE7328">
        <w:rPr>
          <w:u w:val="single"/>
        </w:rPr>
        <w:t>Element Density</w:t>
      </w:r>
    </w:p>
    <w:p w14:paraId="41CBF886" w14:textId="77777777" w:rsidR="002E4CBD" w:rsidRDefault="002E4CBD"/>
    <w:tbl>
      <w:tblPr>
        <w:tblStyle w:val="GridTable3"/>
        <w:tblW w:w="14038" w:type="dxa"/>
        <w:jc w:val="center"/>
        <w:tblLook w:val="04A0" w:firstRow="1" w:lastRow="0" w:firstColumn="1" w:lastColumn="0" w:noHBand="0" w:noVBand="1"/>
      </w:tblPr>
      <w:tblGrid>
        <w:gridCol w:w="1956"/>
        <w:gridCol w:w="1341"/>
        <w:gridCol w:w="1341"/>
        <w:gridCol w:w="1344"/>
        <w:gridCol w:w="1341"/>
        <w:gridCol w:w="1341"/>
        <w:gridCol w:w="1343"/>
        <w:gridCol w:w="1341"/>
        <w:gridCol w:w="1342"/>
        <w:gridCol w:w="1342"/>
        <w:gridCol w:w="6"/>
      </w:tblGrid>
      <w:tr w:rsidR="001B4FA4" w14:paraId="218ECB89" w14:textId="77777777" w:rsidTr="00E22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6" w:type="dxa"/>
          </w:tcPr>
          <w:p w14:paraId="490A12F5" w14:textId="77777777" w:rsidR="001B4FA4" w:rsidRDefault="00F61323" w:rsidP="00806A19">
            <w:pPr>
              <w:jc w:val="center"/>
            </w:pPr>
            <w:r>
              <w:t>Element Range</w:t>
            </w:r>
          </w:p>
        </w:tc>
        <w:tc>
          <w:tcPr>
            <w:tcW w:w="4026" w:type="dxa"/>
            <w:gridSpan w:val="3"/>
          </w:tcPr>
          <w:p w14:paraId="22861886" w14:textId="77777777" w:rsidR="001B4FA4" w:rsidRDefault="001B4FA4" w:rsidP="00806A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</w:tc>
        <w:tc>
          <w:tcPr>
            <w:tcW w:w="4025" w:type="dxa"/>
            <w:gridSpan w:val="3"/>
          </w:tcPr>
          <w:p w14:paraId="0D678627" w14:textId="77777777" w:rsidR="001B4FA4" w:rsidRDefault="001B4FA4" w:rsidP="00806A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wap</w:t>
            </w:r>
          </w:p>
        </w:tc>
        <w:tc>
          <w:tcPr>
            <w:tcW w:w="4031" w:type="dxa"/>
            <w:gridSpan w:val="4"/>
          </w:tcPr>
          <w:p w14:paraId="579245DB" w14:textId="77777777" w:rsidR="001B4FA4" w:rsidRDefault="001B4FA4" w:rsidP="00806A1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sons</w:t>
            </w:r>
          </w:p>
        </w:tc>
      </w:tr>
      <w:tr w:rsidR="00F61323" w14:paraId="3E1B7CC7" w14:textId="77777777" w:rsidTr="00E22EE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7E230C99" w14:textId="77777777" w:rsidR="001B4FA4" w:rsidRDefault="00AB4081" w:rsidP="00806A19">
            <w:r>
              <w:t>1~</w:t>
            </w:r>
            <w:r w:rsidR="001B4FA4">
              <w:t>100</w:t>
            </w:r>
          </w:p>
        </w:tc>
        <w:tc>
          <w:tcPr>
            <w:tcW w:w="1341" w:type="dxa"/>
          </w:tcPr>
          <w:p w14:paraId="21A754E0" w14:textId="4B9B2792" w:rsidR="001B4FA4" w:rsidRDefault="002236B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3</w:t>
            </w:r>
          </w:p>
        </w:tc>
        <w:tc>
          <w:tcPr>
            <w:tcW w:w="1341" w:type="dxa"/>
          </w:tcPr>
          <w:p w14:paraId="2B6FE2A1" w14:textId="5A254492" w:rsidR="001B4FA4" w:rsidRDefault="002236B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1344" w:type="dxa"/>
          </w:tcPr>
          <w:p w14:paraId="7E55F860" w14:textId="41043BB9" w:rsidR="001B4FA4" w:rsidRDefault="002236B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1341" w:type="dxa"/>
          </w:tcPr>
          <w:p w14:paraId="43267C6D" w14:textId="37E3F65C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0617</w:t>
            </w:r>
          </w:p>
        </w:tc>
        <w:tc>
          <w:tcPr>
            <w:tcW w:w="1341" w:type="dxa"/>
          </w:tcPr>
          <w:p w14:paraId="36803DAF" w14:textId="3C770A72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8587</w:t>
            </w:r>
          </w:p>
        </w:tc>
        <w:tc>
          <w:tcPr>
            <w:tcW w:w="1343" w:type="dxa"/>
          </w:tcPr>
          <w:p w14:paraId="70CB457A" w14:textId="39D12C13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7</w:t>
            </w:r>
          </w:p>
        </w:tc>
        <w:tc>
          <w:tcPr>
            <w:tcW w:w="1341" w:type="dxa"/>
          </w:tcPr>
          <w:p w14:paraId="41355088" w14:textId="38EBD635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42" w:type="dxa"/>
          </w:tcPr>
          <w:p w14:paraId="355F4AF2" w14:textId="2038F20F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8587</w:t>
            </w:r>
          </w:p>
        </w:tc>
        <w:tc>
          <w:tcPr>
            <w:tcW w:w="1342" w:type="dxa"/>
          </w:tcPr>
          <w:p w14:paraId="23CB0214" w14:textId="73F27E7F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1B4FA4" w14:paraId="2B51A899" w14:textId="77777777" w:rsidTr="00E22EE5">
        <w:trPr>
          <w:gridAfter w:val="1"/>
          <w:wAfter w:w="6" w:type="dxa"/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3F8EAB05" w14:textId="77777777" w:rsidR="001B4FA4" w:rsidRDefault="00AB4081" w:rsidP="00806A19">
            <w:r>
              <w:t>1~</w:t>
            </w:r>
            <w:r w:rsidR="001B4FA4">
              <w:t>500</w:t>
            </w:r>
          </w:p>
        </w:tc>
        <w:tc>
          <w:tcPr>
            <w:tcW w:w="1341" w:type="dxa"/>
          </w:tcPr>
          <w:p w14:paraId="5F43B8A7" w14:textId="14E83826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6</w:t>
            </w:r>
          </w:p>
        </w:tc>
        <w:tc>
          <w:tcPr>
            <w:tcW w:w="1341" w:type="dxa"/>
          </w:tcPr>
          <w:p w14:paraId="440FD6B4" w14:textId="31E8FC1D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1</w:t>
            </w:r>
          </w:p>
        </w:tc>
        <w:tc>
          <w:tcPr>
            <w:tcW w:w="1344" w:type="dxa"/>
          </w:tcPr>
          <w:p w14:paraId="2EAC90C8" w14:textId="1DCD0C92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1341" w:type="dxa"/>
          </w:tcPr>
          <w:p w14:paraId="2D3B16E2" w14:textId="258B122D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9131</w:t>
            </w:r>
          </w:p>
        </w:tc>
        <w:tc>
          <w:tcPr>
            <w:tcW w:w="1341" w:type="dxa"/>
          </w:tcPr>
          <w:p w14:paraId="4EE9A7DA" w14:textId="3CC4A97C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0355</w:t>
            </w:r>
          </w:p>
        </w:tc>
        <w:tc>
          <w:tcPr>
            <w:tcW w:w="1343" w:type="dxa"/>
          </w:tcPr>
          <w:p w14:paraId="74D94888" w14:textId="6A3D3656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8</w:t>
            </w:r>
          </w:p>
        </w:tc>
        <w:tc>
          <w:tcPr>
            <w:tcW w:w="1341" w:type="dxa"/>
          </w:tcPr>
          <w:p w14:paraId="4EC090A7" w14:textId="02E0A75C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42" w:type="dxa"/>
          </w:tcPr>
          <w:p w14:paraId="4C7A2B43" w14:textId="4FC65EE9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0355</w:t>
            </w:r>
          </w:p>
        </w:tc>
        <w:tc>
          <w:tcPr>
            <w:tcW w:w="1342" w:type="dxa"/>
          </w:tcPr>
          <w:p w14:paraId="05DA85F5" w14:textId="24204D4E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F61323" w14:paraId="4CC5E055" w14:textId="77777777" w:rsidTr="00E22EE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76BDCFF1" w14:textId="77777777" w:rsidR="001B4FA4" w:rsidRDefault="00AB4081" w:rsidP="00806A19">
            <w:r>
              <w:t>1~</w:t>
            </w:r>
            <w:r w:rsidR="001B4FA4">
              <w:t>1,000</w:t>
            </w:r>
          </w:p>
        </w:tc>
        <w:tc>
          <w:tcPr>
            <w:tcW w:w="1341" w:type="dxa"/>
          </w:tcPr>
          <w:p w14:paraId="6ADF5300" w14:textId="43483098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4</w:t>
            </w:r>
          </w:p>
        </w:tc>
        <w:tc>
          <w:tcPr>
            <w:tcW w:w="1341" w:type="dxa"/>
          </w:tcPr>
          <w:p w14:paraId="148009FC" w14:textId="3221D2A5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3</w:t>
            </w:r>
          </w:p>
        </w:tc>
        <w:tc>
          <w:tcPr>
            <w:tcW w:w="1344" w:type="dxa"/>
          </w:tcPr>
          <w:p w14:paraId="0F0BBA14" w14:textId="466622D9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1</w:t>
            </w:r>
          </w:p>
        </w:tc>
        <w:tc>
          <w:tcPr>
            <w:tcW w:w="1341" w:type="dxa"/>
          </w:tcPr>
          <w:p w14:paraId="4FEE4737" w14:textId="458B3C01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1393</w:t>
            </w:r>
          </w:p>
        </w:tc>
        <w:tc>
          <w:tcPr>
            <w:tcW w:w="1341" w:type="dxa"/>
          </w:tcPr>
          <w:p w14:paraId="032EDA6E" w14:textId="064D01F2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6987</w:t>
            </w:r>
          </w:p>
        </w:tc>
        <w:tc>
          <w:tcPr>
            <w:tcW w:w="1343" w:type="dxa"/>
          </w:tcPr>
          <w:p w14:paraId="377E7272" w14:textId="1612AEFE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9</w:t>
            </w:r>
          </w:p>
        </w:tc>
        <w:tc>
          <w:tcPr>
            <w:tcW w:w="1341" w:type="dxa"/>
          </w:tcPr>
          <w:p w14:paraId="08F95A02" w14:textId="53F6DCFD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42" w:type="dxa"/>
          </w:tcPr>
          <w:p w14:paraId="60FEB9FE" w14:textId="05962057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6987</w:t>
            </w:r>
          </w:p>
        </w:tc>
        <w:tc>
          <w:tcPr>
            <w:tcW w:w="1342" w:type="dxa"/>
          </w:tcPr>
          <w:p w14:paraId="2732391D" w14:textId="6A6F5764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1B4FA4" w14:paraId="6F9118C2" w14:textId="77777777" w:rsidTr="00E22EE5">
        <w:trPr>
          <w:gridAfter w:val="1"/>
          <w:wAfter w:w="6" w:type="dxa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5E3BEBB4" w14:textId="77777777" w:rsidR="001B4FA4" w:rsidRDefault="00AB4081" w:rsidP="00806A19">
            <w:r>
              <w:t>1~</w:t>
            </w:r>
            <w:r w:rsidR="001B4FA4">
              <w:t>5,000</w:t>
            </w:r>
          </w:p>
        </w:tc>
        <w:tc>
          <w:tcPr>
            <w:tcW w:w="1341" w:type="dxa"/>
          </w:tcPr>
          <w:p w14:paraId="3BCE3587" w14:textId="1CED72D2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3</w:t>
            </w:r>
          </w:p>
        </w:tc>
        <w:tc>
          <w:tcPr>
            <w:tcW w:w="1341" w:type="dxa"/>
          </w:tcPr>
          <w:p w14:paraId="70E84D6A" w14:textId="0B0CFDCD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1344" w:type="dxa"/>
          </w:tcPr>
          <w:p w14:paraId="1AEEBF64" w14:textId="0EA7C09D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1341" w:type="dxa"/>
          </w:tcPr>
          <w:p w14:paraId="543117C0" w14:textId="3650A3A4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7517</w:t>
            </w:r>
          </w:p>
        </w:tc>
        <w:tc>
          <w:tcPr>
            <w:tcW w:w="1341" w:type="dxa"/>
          </w:tcPr>
          <w:p w14:paraId="7A68F1F8" w14:textId="587977B1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3998</w:t>
            </w:r>
          </w:p>
        </w:tc>
        <w:tc>
          <w:tcPr>
            <w:tcW w:w="1343" w:type="dxa"/>
          </w:tcPr>
          <w:p w14:paraId="2717B367" w14:textId="62444502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0</w:t>
            </w:r>
          </w:p>
        </w:tc>
        <w:tc>
          <w:tcPr>
            <w:tcW w:w="1341" w:type="dxa"/>
          </w:tcPr>
          <w:p w14:paraId="534A3715" w14:textId="48A7D619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42" w:type="dxa"/>
          </w:tcPr>
          <w:p w14:paraId="612FF11A" w14:textId="40783622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3998</w:t>
            </w:r>
          </w:p>
        </w:tc>
        <w:tc>
          <w:tcPr>
            <w:tcW w:w="1342" w:type="dxa"/>
          </w:tcPr>
          <w:p w14:paraId="07414F6F" w14:textId="4C7892E2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F61323" w14:paraId="025FF531" w14:textId="77777777" w:rsidTr="00E22EE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2C6FB69A" w14:textId="77777777" w:rsidR="001B4FA4" w:rsidRDefault="00AB4081" w:rsidP="00806A19">
            <w:r>
              <w:t>1~</w:t>
            </w:r>
            <w:r w:rsidR="001B4FA4">
              <w:t>10,000</w:t>
            </w:r>
          </w:p>
        </w:tc>
        <w:tc>
          <w:tcPr>
            <w:tcW w:w="1341" w:type="dxa"/>
          </w:tcPr>
          <w:p w14:paraId="54BCE99E" w14:textId="4DD75667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4</w:t>
            </w:r>
          </w:p>
        </w:tc>
        <w:tc>
          <w:tcPr>
            <w:tcW w:w="1341" w:type="dxa"/>
          </w:tcPr>
          <w:p w14:paraId="6E5B2AA9" w14:textId="591A8B27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4</w:t>
            </w:r>
          </w:p>
        </w:tc>
        <w:tc>
          <w:tcPr>
            <w:tcW w:w="1344" w:type="dxa"/>
          </w:tcPr>
          <w:p w14:paraId="3A80948C" w14:textId="6A5939EC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1</w:t>
            </w:r>
          </w:p>
        </w:tc>
        <w:tc>
          <w:tcPr>
            <w:tcW w:w="1341" w:type="dxa"/>
          </w:tcPr>
          <w:p w14:paraId="71CFA223" w14:textId="4B09C3D2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2579</w:t>
            </w:r>
          </w:p>
        </w:tc>
        <w:tc>
          <w:tcPr>
            <w:tcW w:w="1341" w:type="dxa"/>
          </w:tcPr>
          <w:p w14:paraId="458C0C67" w14:textId="680EACF4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2871</w:t>
            </w:r>
          </w:p>
        </w:tc>
        <w:tc>
          <w:tcPr>
            <w:tcW w:w="1343" w:type="dxa"/>
          </w:tcPr>
          <w:p w14:paraId="28C4B6A4" w14:textId="30C79CE4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92</w:t>
            </w:r>
          </w:p>
        </w:tc>
        <w:tc>
          <w:tcPr>
            <w:tcW w:w="1341" w:type="dxa"/>
          </w:tcPr>
          <w:p w14:paraId="1D9F88A6" w14:textId="69CD496F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42" w:type="dxa"/>
          </w:tcPr>
          <w:p w14:paraId="0C49FE55" w14:textId="719F1159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2871</w:t>
            </w:r>
          </w:p>
        </w:tc>
        <w:tc>
          <w:tcPr>
            <w:tcW w:w="1342" w:type="dxa"/>
          </w:tcPr>
          <w:p w14:paraId="0DAEB4EF" w14:textId="038704B0" w:rsidR="001B4FA4" w:rsidRDefault="007A10F8" w:rsidP="00806A1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1B4FA4" w14:paraId="11EF30E9" w14:textId="77777777" w:rsidTr="00E22EE5">
        <w:trPr>
          <w:gridAfter w:val="1"/>
          <w:wAfter w:w="6" w:type="dxa"/>
          <w:trHeight w:val="3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364E0D67" w14:textId="77777777" w:rsidR="001B4FA4" w:rsidRDefault="00AB4081" w:rsidP="00806A19">
            <w:r>
              <w:t>1~</w:t>
            </w:r>
            <w:r w:rsidR="001B4FA4">
              <w:t>50,000</w:t>
            </w:r>
          </w:p>
        </w:tc>
        <w:tc>
          <w:tcPr>
            <w:tcW w:w="1341" w:type="dxa"/>
          </w:tcPr>
          <w:p w14:paraId="6B64EF86" w14:textId="7E696D47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5</w:t>
            </w:r>
          </w:p>
        </w:tc>
        <w:tc>
          <w:tcPr>
            <w:tcW w:w="1341" w:type="dxa"/>
          </w:tcPr>
          <w:p w14:paraId="1A45E6FC" w14:textId="2D923701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3</w:t>
            </w:r>
          </w:p>
        </w:tc>
        <w:tc>
          <w:tcPr>
            <w:tcW w:w="1344" w:type="dxa"/>
          </w:tcPr>
          <w:p w14:paraId="06BB1C67" w14:textId="5D54DEBA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2</w:t>
            </w:r>
          </w:p>
        </w:tc>
        <w:tc>
          <w:tcPr>
            <w:tcW w:w="1341" w:type="dxa"/>
          </w:tcPr>
          <w:p w14:paraId="533D6080" w14:textId="719890D4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93</w:t>
            </w:r>
            <w:r w:rsidR="00284B9E">
              <w:t>39</w:t>
            </w:r>
          </w:p>
        </w:tc>
        <w:tc>
          <w:tcPr>
            <w:tcW w:w="1341" w:type="dxa"/>
          </w:tcPr>
          <w:p w14:paraId="74ABFA78" w14:textId="10162BBA" w:rsidR="001B4FA4" w:rsidRDefault="00284B9E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3555</w:t>
            </w:r>
          </w:p>
        </w:tc>
        <w:tc>
          <w:tcPr>
            <w:tcW w:w="1343" w:type="dxa"/>
          </w:tcPr>
          <w:p w14:paraId="04B4C3FC" w14:textId="060D4B01" w:rsidR="001B4FA4" w:rsidRDefault="00284B9E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5</w:t>
            </w:r>
          </w:p>
        </w:tc>
        <w:tc>
          <w:tcPr>
            <w:tcW w:w="1341" w:type="dxa"/>
          </w:tcPr>
          <w:p w14:paraId="25CF4DBA" w14:textId="35F3E9B6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500</w:t>
            </w:r>
          </w:p>
        </w:tc>
        <w:tc>
          <w:tcPr>
            <w:tcW w:w="1342" w:type="dxa"/>
          </w:tcPr>
          <w:p w14:paraId="1CE58E5F" w14:textId="3F5DA2CA" w:rsidR="001B4FA4" w:rsidRDefault="00284B9E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3555</w:t>
            </w:r>
          </w:p>
        </w:tc>
        <w:tc>
          <w:tcPr>
            <w:tcW w:w="1342" w:type="dxa"/>
          </w:tcPr>
          <w:p w14:paraId="2D939606" w14:textId="6DCB93D9" w:rsidR="001B4FA4" w:rsidRDefault="007A10F8" w:rsidP="00806A1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9500</w:t>
            </w:r>
          </w:p>
        </w:tc>
      </w:tr>
      <w:tr w:rsidR="001B4FA4" w14:paraId="06CC828E" w14:textId="77777777" w:rsidTr="00E22EE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6" w:type="dxa"/>
          </w:tcPr>
          <w:p w14:paraId="20340E1F" w14:textId="77777777" w:rsidR="001B4FA4" w:rsidRDefault="001B4FA4" w:rsidP="00806A19"/>
        </w:tc>
        <w:tc>
          <w:tcPr>
            <w:tcW w:w="1341" w:type="dxa"/>
            <w:shd w:val="clear" w:color="auto" w:fill="FF0000"/>
          </w:tcPr>
          <w:p w14:paraId="080E8CF0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bble</w:t>
            </w:r>
          </w:p>
        </w:tc>
        <w:tc>
          <w:tcPr>
            <w:tcW w:w="1341" w:type="dxa"/>
            <w:shd w:val="clear" w:color="auto" w:fill="00B050"/>
          </w:tcPr>
          <w:p w14:paraId="31418637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344" w:type="dxa"/>
            <w:shd w:val="clear" w:color="auto" w:fill="0070C0"/>
          </w:tcPr>
          <w:p w14:paraId="39C6BA35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ion</w:t>
            </w:r>
          </w:p>
        </w:tc>
        <w:tc>
          <w:tcPr>
            <w:tcW w:w="1341" w:type="dxa"/>
            <w:shd w:val="clear" w:color="auto" w:fill="FF0000"/>
          </w:tcPr>
          <w:p w14:paraId="17E24F02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bble</w:t>
            </w:r>
          </w:p>
        </w:tc>
        <w:tc>
          <w:tcPr>
            <w:tcW w:w="1341" w:type="dxa"/>
            <w:shd w:val="clear" w:color="auto" w:fill="00B050"/>
          </w:tcPr>
          <w:p w14:paraId="5FFDCBB4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343" w:type="dxa"/>
            <w:shd w:val="clear" w:color="auto" w:fill="0070C0"/>
          </w:tcPr>
          <w:p w14:paraId="267C9946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ion</w:t>
            </w:r>
          </w:p>
        </w:tc>
        <w:tc>
          <w:tcPr>
            <w:tcW w:w="1341" w:type="dxa"/>
            <w:shd w:val="clear" w:color="auto" w:fill="FF0000"/>
          </w:tcPr>
          <w:p w14:paraId="1510E6F4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bble</w:t>
            </w:r>
          </w:p>
        </w:tc>
        <w:tc>
          <w:tcPr>
            <w:tcW w:w="1342" w:type="dxa"/>
            <w:shd w:val="clear" w:color="auto" w:fill="00B050"/>
          </w:tcPr>
          <w:p w14:paraId="4478CDEC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342" w:type="dxa"/>
            <w:shd w:val="clear" w:color="auto" w:fill="0070C0"/>
          </w:tcPr>
          <w:p w14:paraId="6980A1CF" w14:textId="77777777" w:rsidR="001B4FA4" w:rsidRDefault="001B4FA4" w:rsidP="00806A1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ion</w:t>
            </w:r>
          </w:p>
        </w:tc>
      </w:tr>
    </w:tbl>
    <w:p w14:paraId="6EB93AD4" w14:textId="77777777" w:rsidR="002E4CBD" w:rsidRDefault="002E4CBD">
      <w:bookmarkStart w:id="0" w:name="_GoBack"/>
      <w:bookmarkEnd w:id="0"/>
    </w:p>
    <w:sectPr w:rsidR="002E4CBD" w:rsidSect="00EC7B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0NLY0MjI2MTY1NjFQ0lEKTi0uzszPAykwqgUAuV3WLSwAAAA="/>
  </w:docVars>
  <w:rsids>
    <w:rsidRoot w:val="00EC7BFB"/>
    <w:rsid w:val="000154E1"/>
    <w:rsid w:val="00075E18"/>
    <w:rsid w:val="0015651B"/>
    <w:rsid w:val="0016247B"/>
    <w:rsid w:val="001B4FA4"/>
    <w:rsid w:val="002236B8"/>
    <w:rsid w:val="00284B9E"/>
    <w:rsid w:val="002E4CBD"/>
    <w:rsid w:val="002F1480"/>
    <w:rsid w:val="00346509"/>
    <w:rsid w:val="003A7284"/>
    <w:rsid w:val="003B5752"/>
    <w:rsid w:val="006A34B8"/>
    <w:rsid w:val="00714372"/>
    <w:rsid w:val="007A10F8"/>
    <w:rsid w:val="008042B6"/>
    <w:rsid w:val="009D5998"/>
    <w:rsid w:val="00A31A8F"/>
    <w:rsid w:val="00AB4081"/>
    <w:rsid w:val="00B57D60"/>
    <w:rsid w:val="00DB5942"/>
    <w:rsid w:val="00DE7328"/>
    <w:rsid w:val="00E01CCF"/>
    <w:rsid w:val="00E057E6"/>
    <w:rsid w:val="00E22EE5"/>
    <w:rsid w:val="00EA6EB1"/>
    <w:rsid w:val="00EC7BFB"/>
    <w:rsid w:val="00F6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9E018"/>
  <w15:chartTrackingRefBased/>
  <w15:docId w15:val="{83280963-84B6-4BA5-950B-8576D0769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7B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2E4CB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</dc:creator>
  <cp:keywords/>
  <dc:description/>
  <cp:lastModifiedBy>Parvez Ahmed</cp:lastModifiedBy>
  <cp:revision>48</cp:revision>
  <cp:lastPrinted>2019-07-07T18:05:00Z</cp:lastPrinted>
  <dcterms:created xsi:type="dcterms:W3CDTF">2019-07-07T17:10:00Z</dcterms:created>
  <dcterms:modified xsi:type="dcterms:W3CDTF">2019-07-26T10:19:00Z</dcterms:modified>
</cp:coreProperties>
</file>